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дистрибутив Kali Linux в виртуальную машину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виртуальную машину: тип ОС - Linux, версия - Debian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154808"/>
            <wp:effectExtent b="0" l="0" r="0" t="0"/>
            <wp:docPr descr="Figure 1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виртуальной машин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дадим нужные нам настройки и создадим жесткий диск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991303"/>
            <wp:effectExtent b="0" l="0" r="0" t="0"/>
            <wp:docPr descr="Figure 2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виртуальной машин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м в оптический привод ранее скачанный нами kali-linux и запустим машину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343410"/>
            <wp:effectExtent b="0" l="0" r="0" t="0"/>
            <wp:docPr descr="Figure 3: Оптический привод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Оптический привод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дем первичную настройку машины: установим язык, регион и настроим другие параметры. После того как загрузка закончится подключим образ диска дополнительной ОС. Теперь можно полноценно пользоваться машиной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633382"/>
            <wp:effectExtent b="0" l="0" r="0" t="0"/>
            <wp:docPr descr="Figure 4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Завершение установки</w:t>
      </w:r>
    </w:p>
    <w:bookmarkEnd w:id="0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дистрибутив Kali Linux в виртуальную машину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часть 1</dc:title>
  <dc:creator>Сабралиева Марворид Нуралиевна</dc:creator>
  <dc:language>ru-RU</dc:language>
  <cp:keywords/>
  <dcterms:created xsi:type="dcterms:W3CDTF">2024-03-02T18:25:05Z</dcterms:created>
  <dcterms:modified xsi:type="dcterms:W3CDTF">2024-03-02T18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